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D4EE1F" w14:textId="77777777" w:rsidR="00C323BE" w:rsidRDefault="00C323BE" w:rsidP="00C323BE">
      <w:pPr>
        <w:jc w:val="center"/>
        <w:rPr>
          <w:rFonts w:ascii="Century Gothic" w:hAnsi="Century Gothic"/>
          <w:b/>
          <w:sz w:val="28"/>
          <w:u w:val="single"/>
        </w:rPr>
      </w:pPr>
      <w:r w:rsidRPr="00C323BE">
        <w:rPr>
          <w:rFonts w:ascii="Century Gothic" w:hAnsi="Century Gothic"/>
          <w:b/>
          <w:sz w:val="28"/>
          <w:u w:val="single"/>
        </w:rPr>
        <w:t xml:space="preserve">An Introduction to the Binary </w:t>
      </w:r>
      <w:r w:rsidR="0056021F">
        <w:rPr>
          <w:rFonts w:ascii="Century Gothic" w:hAnsi="Century Gothic"/>
          <w:b/>
          <w:sz w:val="28"/>
          <w:u w:val="single"/>
        </w:rPr>
        <w:t xml:space="preserve">to Text </w:t>
      </w:r>
      <w:r w:rsidRPr="00C323BE">
        <w:rPr>
          <w:rFonts w:ascii="Century Gothic" w:hAnsi="Century Gothic"/>
          <w:b/>
          <w:sz w:val="28"/>
          <w:u w:val="single"/>
        </w:rPr>
        <w:t>System</w:t>
      </w:r>
    </w:p>
    <w:p w14:paraId="21BFDAF4" w14:textId="77777777" w:rsidR="004A1122" w:rsidRDefault="004A1122" w:rsidP="00021464">
      <w:pPr>
        <w:rPr>
          <w:rFonts w:ascii="Century Gothic" w:hAnsi="Century Gothic"/>
          <w:b/>
          <w:sz w:val="24"/>
        </w:rPr>
      </w:pPr>
    </w:p>
    <w:p w14:paraId="583F8540" w14:textId="77777777" w:rsidR="00021464" w:rsidRPr="0056021F" w:rsidRDefault="00021464" w:rsidP="00021464">
      <w:pPr>
        <w:rPr>
          <w:rFonts w:ascii="Century Gothic" w:hAnsi="Century Gothic"/>
          <w:b/>
          <w:sz w:val="24"/>
        </w:rPr>
      </w:pPr>
      <w:r>
        <w:rPr>
          <w:rFonts w:ascii="Century Gothic" w:hAnsi="Century Gothic"/>
          <w:b/>
          <w:sz w:val="24"/>
        </w:rPr>
        <w:t>Task 1</w:t>
      </w:r>
      <w:r w:rsidRPr="00C323BE">
        <w:rPr>
          <w:rFonts w:ascii="Century Gothic" w:hAnsi="Century Gothic"/>
          <w:b/>
          <w:sz w:val="24"/>
        </w:rPr>
        <w:t>: Convert each ‘</w:t>
      </w:r>
      <w:r>
        <w:rPr>
          <w:rFonts w:ascii="Century Gothic" w:hAnsi="Century Gothic"/>
          <w:b/>
          <w:sz w:val="24"/>
        </w:rPr>
        <w:t>Binary</w:t>
      </w:r>
      <w:r w:rsidRPr="00C323BE">
        <w:rPr>
          <w:rFonts w:ascii="Century Gothic" w:hAnsi="Century Gothic"/>
          <w:b/>
          <w:sz w:val="24"/>
        </w:rPr>
        <w:t xml:space="preserve">’ number into </w:t>
      </w:r>
      <w:r w:rsidR="0056021F">
        <w:rPr>
          <w:rFonts w:ascii="Century Gothic" w:hAnsi="Century Gothic"/>
          <w:b/>
          <w:sz w:val="24"/>
        </w:rPr>
        <w:t>tex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021464" w:rsidRPr="00C323BE" w14:paraId="50B6D08C" w14:textId="77777777" w:rsidTr="007945BE">
        <w:trPr>
          <w:jc w:val="center"/>
        </w:trPr>
        <w:tc>
          <w:tcPr>
            <w:tcW w:w="1186" w:type="dxa"/>
          </w:tcPr>
          <w:p w14:paraId="17E7D47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33CDFE5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00A3432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1253BFBB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31EF21E2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3DF39BE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45AFCE7B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04912EA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021464" w:rsidRPr="00C323BE" w14:paraId="44B40866" w14:textId="77777777" w:rsidTr="007945BE">
        <w:trPr>
          <w:jc w:val="center"/>
        </w:trPr>
        <w:tc>
          <w:tcPr>
            <w:tcW w:w="1186" w:type="dxa"/>
          </w:tcPr>
          <w:p w14:paraId="106B6095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0264DFD1" w14:textId="056CCA04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72EB046D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3D15CFF2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08D75B8C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48DFBB2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4A1C01AA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2F78B492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</w:tr>
    </w:tbl>
    <w:p w14:paraId="49B31635" w14:textId="77777777" w:rsidR="00021464" w:rsidRPr="00C323BE" w:rsidRDefault="00021464" w:rsidP="00021464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02E048" wp14:editId="72632CD4">
                <wp:simplePos x="0" y="0"/>
                <wp:positionH relativeFrom="column">
                  <wp:posOffset>4072890</wp:posOffset>
                </wp:positionH>
                <wp:positionV relativeFrom="paragraph">
                  <wp:posOffset>296545</wp:posOffset>
                </wp:positionV>
                <wp:extent cx="1557020" cy="271780"/>
                <wp:effectExtent l="5715" t="10795" r="8890" b="1270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702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6632E" w14:textId="1C82C515" w:rsidR="00021464" w:rsidRPr="00995261" w:rsidRDefault="00995261" w:rsidP="0002146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65,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02E04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320.7pt;margin-top:23.35pt;width:122.6pt;height:21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">
                <v:textbox>
                  <w:txbxContent>
                    <w:p w14:paraId="4356632E" w14:textId="1C82C515" w:rsidR="00021464" w:rsidRPr="00995261" w:rsidRDefault="00995261" w:rsidP="0002146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65, A</w:t>
                      </w:r>
                    </w:p>
                  </w:txbxContent>
                </v:textbox>
              </v:shape>
            </w:pict>
          </mc:Fallback>
        </mc:AlternateContent>
      </w:r>
    </w:p>
    <w:p w14:paraId="7667D155" w14:textId="77777777" w:rsidR="00021464" w:rsidRPr="00C323BE" w:rsidRDefault="00CE270B" w:rsidP="00021464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 w:rsidRPr="0056021F">
        <w:rPr>
          <w:rFonts w:ascii="Century Gothic" w:hAnsi="Century Gothic"/>
        </w:rPr>
        <w:t xml:space="preserve">01000001 </w:t>
      </w:r>
      <w:r w:rsidR="00021464" w:rsidRPr="00C323BE">
        <w:rPr>
          <w:rFonts w:ascii="Century Gothic" w:hAnsi="Century Gothic"/>
        </w:rPr>
        <w:t xml:space="preserve">and write the </w:t>
      </w:r>
      <w:proofErr w:type="gramStart"/>
      <w:r w:rsidR="0056021F">
        <w:rPr>
          <w:rFonts w:ascii="Century Gothic" w:hAnsi="Century Gothic"/>
        </w:rPr>
        <w:t xml:space="preserve">letter </w:t>
      </w:r>
      <w:r w:rsidR="00021464" w:rsidRPr="00C323BE">
        <w:rPr>
          <w:rFonts w:ascii="Century Gothic" w:hAnsi="Century Gothic"/>
        </w:rPr>
        <w:t xml:space="preserve"> here</w:t>
      </w:r>
      <w:proofErr w:type="gramEnd"/>
    </w:p>
    <w:p w14:paraId="07D6A12B" w14:textId="77777777" w:rsidR="00021464" w:rsidRPr="00C323BE" w:rsidRDefault="00021464" w:rsidP="00021464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021464" w:rsidRPr="00C323BE" w14:paraId="5766CC5B" w14:textId="77777777" w:rsidTr="007945BE">
        <w:trPr>
          <w:jc w:val="center"/>
        </w:trPr>
        <w:tc>
          <w:tcPr>
            <w:tcW w:w="1186" w:type="dxa"/>
          </w:tcPr>
          <w:p w14:paraId="4FF1A8B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04E15F6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5514ADE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155F7FEF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0BBBBC95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3C3E61EB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403F3A4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54ABA1B0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021464" w:rsidRPr="00C323BE" w14:paraId="510C6FE9" w14:textId="77777777" w:rsidTr="007945BE">
        <w:trPr>
          <w:jc w:val="center"/>
        </w:trPr>
        <w:tc>
          <w:tcPr>
            <w:tcW w:w="1186" w:type="dxa"/>
          </w:tcPr>
          <w:p w14:paraId="1DBA9CB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1B1B1AA2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79D97FE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280BE26F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6AFA945D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2A1A9E0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5A2D88A0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1FDF354C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</w:tr>
    </w:tbl>
    <w:p w14:paraId="652E2C89" w14:textId="77777777" w:rsidR="00021464" w:rsidRPr="00C323BE" w:rsidRDefault="00021464" w:rsidP="00021464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1BBB8D3" wp14:editId="79AE6192">
                <wp:simplePos x="0" y="0"/>
                <wp:positionH relativeFrom="column">
                  <wp:posOffset>4042410</wp:posOffset>
                </wp:positionH>
                <wp:positionV relativeFrom="paragraph">
                  <wp:posOffset>278765</wp:posOffset>
                </wp:positionV>
                <wp:extent cx="1557020" cy="271780"/>
                <wp:effectExtent l="13335" t="12065" r="10795" b="1143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702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195D5" w14:textId="56924A1E" w:rsidR="00021464" w:rsidRPr="00995261" w:rsidRDefault="00995261" w:rsidP="0002146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1, 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BB8D3" id="Text Box 11" o:spid="_x0000_s1027" type="#_x0000_t202" style="position:absolute;margin-left:318.3pt;margin-top:21.95pt;width:122.6pt;height:21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">
                <v:textbox>
                  <w:txbxContent>
                    <w:p w14:paraId="624195D5" w14:textId="56924A1E" w:rsidR="00021464" w:rsidRPr="00995261" w:rsidRDefault="00995261" w:rsidP="0002146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1, G</w:t>
                      </w:r>
                    </w:p>
                  </w:txbxContent>
                </v:textbox>
              </v:shape>
            </w:pict>
          </mc:Fallback>
        </mc:AlternateContent>
      </w:r>
    </w:p>
    <w:p w14:paraId="376F7D61" w14:textId="77777777" w:rsidR="00021464" w:rsidRPr="00C323BE" w:rsidRDefault="00CE270B" w:rsidP="00021464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 w:rsidRPr="0056021F">
        <w:rPr>
          <w:rFonts w:ascii="Century Gothic" w:hAnsi="Century Gothic"/>
        </w:rPr>
        <w:t>01000111</w:t>
      </w:r>
      <w:r w:rsidR="00021464" w:rsidRPr="00C323BE">
        <w:rPr>
          <w:rFonts w:ascii="Century Gothic" w:hAnsi="Century Gothic"/>
        </w:rPr>
        <w:t xml:space="preserve"> and write the </w:t>
      </w:r>
      <w:r w:rsidR="0056021F">
        <w:rPr>
          <w:rFonts w:ascii="Century Gothic" w:hAnsi="Century Gothic"/>
        </w:rPr>
        <w:t>letter</w:t>
      </w:r>
      <w:r w:rsidR="0056021F" w:rsidRPr="00C323BE">
        <w:rPr>
          <w:rFonts w:ascii="Century Gothic" w:hAnsi="Century Gothic"/>
        </w:rPr>
        <w:t xml:space="preserve"> </w:t>
      </w:r>
      <w:r w:rsidR="00021464" w:rsidRPr="00C323BE">
        <w:rPr>
          <w:rFonts w:ascii="Century Gothic" w:hAnsi="Century Gothic"/>
        </w:rPr>
        <w:t>here</w:t>
      </w:r>
    </w:p>
    <w:p w14:paraId="4B29C482" w14:textId="77777777" w:rsidR="00021464" w:rsidRPr="00C323BE" w:rsidRDefault="00021464" w:rsidP="00021464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021464" w:rsidRPr="00C323BE" w14:paraId="54D72E6D" w14:textId="77777777" w:rsidTr="007945BE">
        <w:trPr>
          <w:jc w:val="center"/>
        </w:trPr>
        <w:tc>
          <w:tcPr>
            <w:tcW w:w="1186" w:type="dxa"/>
          </w:tcPr>
          <w:p w14:paraId="1C649A00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5A74C59E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4CCE338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1D9AFEC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5E2C2DF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5FEC669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0B28DDD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39D2536C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021464" w:rsidRPr="00C323BE" w14:paraId="24E9837F" w14:textId="77777777" w:rsidTr="007945BE">
        <w:trPr>
          <w:jc w:val="center"/>
        </w:trPr>
        <w:tc>
          <w:tcPr>
            <w:tcW w:w="1186" w:type="dxa"/>
          </w:tcPr>
          <w:p w14:paraId="5E1CDD6B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1467393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570A1F82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3A67B11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3701AAA7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55FCA6B4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58941FA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458F48D2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</w:tr>
    </w:tbl>
    <w:p w14:paraId="2D66657F" w14:textId="77777777" w:rsidR="00021464" w:rsidRPr="00C323BE" w:rsidRDefault="00021464" w:rsidP="00021464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E225F6" wp14:editId="4BD71506">
                <wp:simplePos x="0" y="0"/>
                <wp:positionH relativeFrom="column">
                  <wp:posOffset>4042410</wp:posOffset>
                </wp:positionH>
                <wp:positionV relativeFrom="paragraph">
                  <wp:posOffset>290195</wp:posOffset>
                </wp:positionV>
                <wp:extent cx="1557020" cy="271780"/>
                <wp:effectExtent l="13335" t="13970" r="10795" b="952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702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883C50" w14:textId="1F5EF93E" w:rsidR="00021464" w:rsidRPr="00995261" w:rsidRDefault="00995261" w:rsidP="0002146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08, 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225F6" id="Text Box 10" o:spid="_x0000_s1028" type="#_x0000_t202" style="position:absolute;margin-left:318.3pt;margin-top:22.85pt;width:122.6pt;height:21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">
                <v:textbox>
                  <w:txbxContent>
                    <w:p w14:paraId="5E883C50" w14:textId="1F5EF93E" w:rsidR="00021464" w:rsidRPr="00995261" w:rsidRDefault="00995261" w:rsidP="0002146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08, l</w:t>
                      </w:r>
                    </w:p>
                  </w:txbxContent>
                </v:textbox>
              </v:shape>
            </w:pict>
          </mc:Fallback>
        </mc:AlternateContent>
      </w:r>
    </w:p>
    <w:p w14:paraId="4C50821E" w14:textId="77777777" w:rsidR="00021464" w:rsidRPr="00C323BE" w:rsidRDefault="00CE270B" w:rsidP="00021464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 w:rsidRPr="0056021F">
        <w:rPr>
          <w:rFonts w:ascii="Century Gothic" w:hAnsi="Century Gothic"/>
        </w:rPr>
        <w:t>01101100</w:t>
      </w:r>
      <w:r w:rsidR="00021464" w:rsidRPr="00C323BE">
        <w:rPr>
          <w:rFonts w:ascii="Century Gothic" w:hAnsi="Century Gothic"/>
        </w:rPr>
        <w:t xml:space="preserve"> and write the </w:t>
      </w:r>
      <w:r w:rsidR="0056021F">
        <w:rPr>
          <w:rFonts w:ascii="Century Gothic" w:hAnsi="Century Gothic"/>
        </w:rPr>
        <w:t>letter</w:t>
      </w:r>
      <w:r w:rsidR="0056021F" w:rsidRPr="00C323BE">
        <w:rPr>
          <w:rFonts w:ascii="Century Gothic" w:hAnsi="Century Gothic"/>
        </w:rPr>
        <w:t xml:space="preserve"> </w:t>
      </w:r>
      <w:r w:rsidR="00021464" w:rsidRPr="00C323BE">
        <w:rPr>
          <w:rFonts w:ascii="Century Gothic" w:hAnsi="Century Gothic"/>
        </w:rPr>
        <w:t>here</w:t>
      </w:r>
    </w:p>
    <w:p w14:paraId="479C8F97" w14:textId="77777777" w:rsidR="00021464" w:rsidRPr="00C323BE" w:rsidRDefault="00021464" w:rsidP="00021464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021464" w:rsidRPr="00C323BE" w14:paraId="19C810E3" w14:textId="77777777" w:rsidTr="007945BE">
        <w:trPr>
          <w:jc w:val="center"/>
        </w:trPr>
        <w:tc>
          <w:tcPr>
            <w:tcW w:w="1186" w:type="dxa"/>
          </w:tcPr>
          <w:p w14:paraId="5C3D73C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3C8EECDC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522198C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6DEED080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7DC19FE7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0820663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5DFE2B3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7ACCB1A5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021464" w:rsidRPr="00C323BE" w14:paraId="41A5D58C" w14:textId="77777777" w:rsidTr="007945BE">
        <w:trPr>
          <w:jc w:val="center"/>
        </w:trPr>
        <w:tc>
          <w:tcPr>
            <w:tcW w:w="1186" w:type="dxa"/>
          </w:tcPr>
          <w:p w14:paraId="2B3C976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4E881F95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57306B92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779BB51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2B7E8F77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3152A1EC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4A1A9E7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7A3E433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</w:tr>
    </w:tbl>
    <w:p w14:paraId="11FE2ECF" w14:textId="77777777" w:rsidR="00021464" w:rsidRPr="00C323BE" w:rsidRDefault="00021464" w:rsidP="00021464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4E6C09" wp14:editId="7C935B79">
                <wp:simplePos x="0" y="0"/>
                <wp:positionH relativeFrom="column">
                  <wp:posOffset>4072890</wp:posOffset>
                </wp:positionH>
                <wp:positionV relativeFrom="paragraph">
                  <wp:posOffset>309880</wp:posOffset>
                </wp:positionV>
                <wp:extent cx="1557020" cy="271780"/>
                <wp:effectExtent l="5715" t="5080" r="8890" b="889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702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AA8F2" w14:textId="3E715F0F" w:rsidR="00021464" w:rsidRPr="00995261" w:rsidRDefault="00995261" w:rsidP="0002146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, 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E6C09" id="Text Box 9" o:spid="_x0000_s1029" type="#_x0000_t202" style="position:absolute;margin-left:320.7pt;margin-top:24.4pt;width:122.6pt;height:2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">
                <v:textbox>
                  <w:txbxContent>
                    <w:p w14:paraId="344AA8F2" w14:textId="3E715F0F" w:rsidR="00021464" w:rsidRPr="00995261" w:rsidRDefault="00995261" w:rsidP="0002146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, Z</w:t>
                      </w:r>
                    </w:p>
                  </w:txbxContent>
                </v:textbox>
              </v:shape>
            </w:pict>
          </mc:Fallback>
        </mc:AlternateContent>
      </w:r>
    </w:p>
    <w:p w14:paraId="5F567198" w14:textId="77777777" w:rsidR="00021464" w:rsidRPr="00C323BE" w:rsidRDefault="00CE270B" w:rsidP="00021464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 w:rsidRPr="0056021F">
        <w:rPr>
          <w:rFonts w:ascii="Century Gothic" w:hAnsi="Century Gothic"/>
        </w:rPr>
        <w:t>01011010</w:t>
      </w:r>
      <w:r w:rsidR="00021464" w:rsidRPr="00C323BE">
        <w:rPr>
          <w:rFonts w:ascii="Century Gothic" w:hAnsi="Century Gothic"/>
        </w:rPr>
        <w:t xml:space="preserve"> and write the </w:t>
      </w:r>
      <w:r w:rsidR="0056021F">
        <w:rPr>
          <w:rFonts w:ascii="Century Gothic" w:hAnsi="Century Gothic"/>
        </w:rPr>
        <w:t>letter</w:t>
      </w:r>
      <w:r w:rsidR="0056021F" w:rsidRPr="00C323BE">
        <w:rPr>
          <w:rFonts w:ascii="Century Gothic" w:hAnsi="Century Gothic"/>
        </w:rPr>
        <w:t xml:space="preserve"> </w:t>
      </w:r>
      <w:r w:rsidR="00021464" w:rsidRPr="00C323BE">
        <w:rPr>
          <w:rFonts w:ascii="Century Gothic" w:hAnsi="Century Gothic"/>
        </w:rPr>
        <w:t>here</w:t>
      </w:r>
    </w:p>
    <w:p w14:paraId="1250CF7B" w14:textId="77777777" w:rsidR="00021464" w:rsidRPr="00C323BE" w:rsidRDefault="00021464" w:rsidP="00021464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021464" w:rsidRPr="00C323BE" w14:paraId="5CAF761B" w14:textId="77777777" w:rsidTr="007945BE">
        <w:trPr>
          <w:jc w:val="center"/>
        </w:trPr>
        <w:tc>
          <w:tcPr>
            <w:tcW w:w="1186" w:type="dxa"/>
          </w:tcPr>
          <w:p w14:paraId="41344D7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0E8BC4E4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230D1454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47D1A884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513AAD2A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5311FC9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7414595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4BB43DB0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021464" w:rsidRPr="00C323BE" w14:paraId="58B8CA93" w14:textId="77777777" w:rsidTr="007945BE">
        <w:trPr>
          <w:jc w:val="center"/>
        </w:trPr>
        <w:tc>
          <w:tcPr>
            <w:tcW w:w="1186" w:type="dxa"/>
          </w:tcPr>
          <w:p w14:paraId="5252DC9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4FE5BDE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3BB375CD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6EBB115C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1995F91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29820588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7C1AF6E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317E636B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</w:tr>
    </w:tbl>
    <w:p w14:paraId="444046EA" w14:textId="77777777" w:rsidR="00021464" w:rsidRPr="00C323BE" w:rsidRDefault="00021464" w:rsidP="00021464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2938BA" wp14:editId="14721682">
                <wp:simplePos x="0" y="0"/>
                <wp:positionH relativeFrom="column">
                  <wp:posOffset>4042410</wp:posOffset>
                </wp:positionH>
                <wp:positionV relativeFrom="paragraph">
                  <wp:posOffset>287020</wp:posOffset>
                </wp:positionV>
                <wp:extent cx="1557020" cy="271780"/>
                <wp:effectExtent l="13335" t="10795" r="10795" b="1270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702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D7320" w14:textId="68B7AE8B" w:rsidR="00021464" w:rsidRPr="00995261" w:rsidRDefault="00995261" w:rsidP="0002146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11, 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938BA" id="Text Box 8" o:spid="_x0000_s1030" type="#_x0000_t202" style="position:absolute;margin-left:318.3pt;margin-top:22.6pt;width:122.6pt;height:21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">
                <v:textbox>
                  <w:txbxContent>
                    <w:p w14:paraId="47CD7320" w14:textId="68B7AE8B" w:rsidR="00021464" w:rsidRPr="00995261" w:rsidRDefault="00995261" w:rsidP="0002146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11, o</w:t>
                      </w:r>
                    </w:p>
                  </w:txbxContent>
                </v:textbox>
              </v:shape>
            </w:pict>
          </mc:Fallback>
        </mc:AlternateContent>
      </w:r>
    </w:p>
    <w:p w14:paraId="70ED4CDB" w14:textId="77777777" w:rsidR="00021464" w:rsidRPr="00C323BE" w:rsidRDefault="00CE270B" w:rsidP="00021464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 w:rsidRPr="0056021F">
        <w:rPr>
          <w:rFonts w:ascii="Century Gothic" w:hAnsi="Century Gothic"/>
        </w:rPr>
        <w:t>01101111</w:t>
      </w:r>
      <w:r w:rsidR="00021464" w:rsidRPr="00C323BE">
        <w:rPr>
          <w:rFonts w:ascii="Century Gothic" w:hAnsi="Century Gothic"/>
        </w:rPr>
        <w:t xml:space="preserve"> and write the </w:t>
      </w:r>
      <w:r w:rsidR="0056021F">
        <w:rPr>
          <w:rFonts w:ascii="Century Gothic" w:hAnsi="Century Gothic"/>
        </w:rPr>
        <w:t>letter</w:t>
      </w:r>
      <w:r w:rsidR="0056021F" w:rsidRPr="00C323BE">
        <w:rPr>
          <w:rFonts w:ascii="Century Gothic" w:hAnsi="Century Gothic"/>
        </w:rPr>
        <w:t xml:space="preserve"> </w:t>
      </w:r>
      <w:r w:rsidR="00021464" w:rsidRPr="00C323BE">
        <w:rPr>
          <w:rFonts w:ascii="Century Gothic" w:hAnsi="Century Gothic"/>
        </w:rPr>
        <w:t>here</w:t>
      </w:r>
    </w:p>
    <w:p w14:paraId="5AAA6332" w14:textId="77777777" w:rsidR="00021464" w:rsidRPr="00C323BE" w:rsidRDefault="00021464" w:rsidP="00021464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021464" w:rsidRPr="00C323BE" w14:paraId="0D1931A9" w14:textId="77777777" w:rsidTr="007945BE">
        <w:trPr>
          <w:jc w:val="center"/>
        </w:trPr>
        <w:tc>
          <w:tcPr>
            <w:tcW w:w="1186" w:type="dxa"/>
          </w:tcPr>
          <w:p w14:paraId="55AC55E5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4F681F23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687F5F9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79836145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40379B7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3053E06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1CD47D6D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1EDC864E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021464" w:rsidRPr="00C323BE" w14:paraId="6DC5FD49" w14:textId="77777777" w:rsidTr="007945BE">
        <w:trPr>
          <w:jc w:val="center"/>
        </w:trPr>
        <w:tc>
          <w:tcPr>
            <w:tcW w:w="1186" w:type="dxa"/>
          </w:tcPr>
          <w:p w14:paraId="1A92D34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0DBFE4B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15B63AD7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0AFC1556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03CB45CF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2841C734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7E83E7C9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255FF851" w14:textId="77777777" w:rsidR="00021464" w:rsidRPr="00C323BE" w:rsidRDefault="00021464" w:rsidP="007945BE">
            <w:pPr>
              <w:rPr>
                <w:rFonts w:ascii="Century Gothic" w:hAnsi="Century Gothic"/>
              </w:rPr>
            </w:pPr>
          </w:p>
        </w:tc>
      </w:tr>
    </w:tbl>
    <w:p w14:paraId="5F92CCC2" w14:textId="77777777" w:rsidR="00021464" w:rsidRPr="00C323BE" w:rsidRDefault="00021464" w:rsidP="00021464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D63205" wp14:editId="6F49DDE1">
                <wp:simplePos x="0" y="0"/>
                <wp:positionH relativeFrom="column">
                  <wp:posOffset>4042410</wp:posOffset>
                </wp:positionH>
                <wp:positionV relativeFrom="paragraph">
                  <wp:posOffset>277495</wp:posOffset>
                </wp:positionV>
                <wp:extent cx="1557020" cy="271780"/>
                <wp:effectExtent l="13335" t="10795" r="10795" b="1270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7020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BB764" w14:textId="024458E0" w:rsidR="00021464" w:rsidRPr="00995261" w:rsidRDefault="00995261" w:rsidP="0002146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4, 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63205" id="Text Box 7" o:spid="_x0000_s1031" type="#_x0000_t202" style="position:absolute;margin-left:318.3pt;margin-top:21.85pt;width:122.6pt;height:21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">
                <v:textbox>
                  <w:txbxContent>
                    <w:p w14:paraId="6B3BB764" w14:textId="024458E0" w:rsidR="00021464" w:rsidRPr="00995261" w:rsidRDefault="00995261" w:rsidP="0002146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4, J</w:t>
                      </w:r>
                    </w:p>
                  </w:txbxContent>
                </v:textbox>
              </v:shape>
            </w:pict>
          </mc:Fallback>
        </mc:AlternateContent>
      </w:r>
    </w:p>
    <w:p w14:paraId="1DC61668" w14:textId="77777777" w:rsidR="00021464" w:rsidRPr="00C323BE" w:rsidRDefault="00CE270B" w:rsidP="00021464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 w:rsidRPr="0056021F">
        <w:rPr>
          <w:rFonts w:ascii="Century Gothic" w:hAnsi="Century Gothic"/>
        </w:rPr>
        <w:t xml:space="preserve">01001010 </w:t>
      </w:r>
      <w:r w:rsidR="00021464" w:rsidRPr="00C323BE">
        <w:rPr>
          <w:rFonts w:ascii="Century Gothic" w:hAnsi="Century Gothic"/>
        </w:rPr>
        <w:t xml:space="preserve">and write the </w:t>
      </w:r>
      <w:r w:rsidR="0056021F">
        <w:rPr>
          <w:rFonts w:ascii="Century Gothic" w:hAnsi="Century Gothic"/>
        </w:rPr>
        <w:t>letter</w:t>
      </w:r>
      <w:r w:rsidR="0056021F" w:rsidRPr="00C323BE">
        <w:rPr>
          <w:rFonts w:ascii="Century Gothic" w:hAnsi="Century Gothic"/>
        </w:rPr>
        <w:t xml:space="preserve"> </w:t>
      </w:r>
      <w:r w:rsidR="00021464" w:rsidRPr="00C323BE">
        <w:rPr>
          <w:rFonts w:ascii="Century Gothic" w:hAnsi="Century Gothic"/>
        </w:rPr>
        <w:t>here</w:t>
      </w:r>
    </w:p>
    <w:p w14:paraId="535644C9" w14:textId="77777777" w:rsidR="00021464" w:rsidRPr="00C323BE" w:rsidRDefault="00021464" w:rsidP="00021464">
      <w:pPr>
        <w:rPr>
          <w:rFonts w:ascii="Century Gothic" w:hAnsi="Century Gothic"/>
        </w:rPr>
      </w:pPr>
    </w:p>
    <w:p w14:paraId="2F99A4EB" w14:textId="77777777" w:rsidR="00C323BE" w:rsidRDefault="00C323BE" w:rsidP="00C323BE">
      <w:pPr>
        <w:rPr>
          <w:rFonts w:ascii="Century Gothic" w:hAnsi="Century Gothic"/>
        </w:rPr>
      </w:pPr>
    </w:p>
    <w:p w14:paraId="3458934E" w14:textId="77777777" w:rsidR="004A1122" w:rsidRDefault="004A1122" w:rsidP="00C323BE">
      <w:pPr>
        <w:rPr>
          <w:rFonts w:ascii="Century Gothic" w:hAnsi="Century Gothic"/>
          <w:i/>
        </w:rPr>
      </w:pPr>
    </w:p>
    <w:p w14:paraId="4517D933" w14:textId="77777777" w:rsidR="00C323BE" w:rsidRPr="00C323BE" w:rsidRDefault="00021464" w:rsidP="00C323BE">
      <w:pPr>
        <w:rPr>
          <w:rFonts w:ascii="Century Gothic" w:hAnsi="Century Gothic"/>
          <w:b/>
          <w:sz w:val="24"/>
        </w:rPr>
      </w:pPr>
      <w:r>
        <w:rPr>
          <w:rFonts w:ascii="Century Gothic" w:hAnsi="Century Gothic"/>
          <w:b/>
          <w:sz w:val="24"/>
        </w:rPr>
        <w:lastRenderedPageBreak/>
        <w:t>Task 2</w:t>
      </w:r>
      <w:r w:rsidR="0056021F">
        <w:rPr>
          <w:rFonts w:ascii="Century Gothic" w:hAnsi="Century Gothic"/>
          <w:b/>
          <w:sz w:val="24"/>
        </w:rPr>
        <w:t xml:space="preserve">: Convert each letter </w:t>
      </w:r>
      <w:r w:rsidR="00C323BE" w:rsidRPr="00C323BE">
        <w:rPr>
          <w:rFonts w:ascii="Century Gothic" w:hAnsi="Century Gothic"/>
          <w:b/>
          <w:sz w:val="24"/>
        </w:rPr>
        <w:t>into Binar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C323BE" w:rsidRPr="00C323BE" w14:paraId="12F13785" w14:textId="77777777" w:rsidTr="00C323BE">
        <w:trPr>
          <w:jc w:val="center"/>
        </w:trPr>
        <w:tc>
          <w:tcPr>
            <w:tcW w:w="1186" w:type="dxa"/>
          </w:tcPr>
          <w:p w14:paraId="3EF44667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3C3DC53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28C2D898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55FC195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4365A59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2D8EF437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603BB1B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6D1D2A6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C323BE" w:rsidRPr="00C323BE" w14:paraId="17369878" w14:textId="77777777" w:rsidTr="00C323BE">
        <w:trPr>
          <w:jc w:val="center"/>
        </w:trPr>
        <w:tc>
          <w:tcPr>
            <w:tcW w:w="1186" w:type="dxa"/>
          </w:tcPr>
          <w:p w14:paraId="4AEBAB7A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4E1E501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7BF299D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25044B4F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30C9E1C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4BE66A9A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61946657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152713FD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</w:tr>
    </w:tbl>
    <w:p w14:paraId="2483F8FB" w14:textId="77777777" w:rsidR="00C323BE" w:rsidRPr="00C323BE" w:rsidRDefault="00C323BE" w:rsidP="00C323BE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D1E883" wp14:editId="32D1D975">
                <wp:simplePos x="0" y="0"/>
                <wp:positionH relativeFrom="column">
                  <wp:posOffset>3798009</wp:posOffset>
                </wp:positionH>
                <wp:positionV relativeFrom="paragraph">
                  <wp:posOffset>264647</wp:posOffset>
                </wp:positionV>
                <wp:extent cx="2482215" cy="271780"/>
                <wp:effectExtent l="10160" t="9525" r="12700" b="139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7341E" w14:textId="443D3F42" w:rsidR="00C323BE" w:rsidRPr="00995261" w:rsidRDefault="00995261" w:rsidP="00C323B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100000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1E883" id="Text Box 2" o:spid="_x0000_s1032" type="#_x0000_t202" style="position:absolute;margin-left:299.05pt;margin-top:20.85pt;width:195.45pt;height:21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">
                <v:textbox>
                  <w:txbxContent>
                    <w:p w14:paraId="6967341E" w14:textId="443D3F42" w:rsidR="00C323BE" w:rsidRPr="00995261" w:rsidRDefault="00995261" w:rsidP="00C323B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010000011</w:t>
                      </w:r>
                    </w:p>
                  </w:txbxContent>
                </v:textbox>
              </v:shape>
            </w:pict>
          </mc:Fallback>
        </mc:AlternateContent>
      </w:r>
    </w:p>
    <w:p w14:paraId="75F3704D" w14:textId="77777777" w:rsidR="00C323BE" w:rsidRPr="00C323BE" w:rsidRDefault="0056021F" w:rsidP="00C323BE">
      <w:pPr>
        <w:rPr>
          <w:rFonts w:ascii="Century Gothic" w:hAnsi="Century Gothic"/>
        </w:rPr>
      </w:pPr>
      <w:r>
        <w:rPr>
          <w:rFonts w:ascii="Century Gothic" w:hAnsi="Century Gothic"/>
        </w:rPr>
        <w:t>Convert C</w:t>
      </w:r>
      <w:r w:rsidR="00C323BE" w:rsidRPr="00C323BE">
        <w:rPr>
          <w:rFonts w:ascii="Century Gothic" w:hAnsi="Century Gothic"/>
        </w:rPr>
        <w:t xml:space="preserve"> and write the Binary number here</w:t>
      </w:r>
    </w:p>
    <w:p w14:paraId="17281FE1" w14:textId="77777777" w:rsidR="00C323BE" w:rsidRPr="00C323BE" w:rsidRDefault="00C323BE" w:rsidP="00C323BE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C323BE" w:rsidRPr="00C323BE" w14:paraId="51CB79F5" w14:textId="77777777" w:rsidTr="00C323BE">
        <w:trPr>
          <w:jc w:val="center"/>
        </w:trPr>
        <w:tc>
          <w:tcPr>
            <w:tcW w:w="1186" w:type="dxa"/>
          </w:tcPr>
          <w:p w14:paraId="795BAF69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4D654395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40DE8F75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35325DA9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683FF449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788B70D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18746CD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457FC59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C323BE" w:rsidRPr="00C323BE" w14:paraId="3CE331EB" w14:textId="77777777" w:rsidTr="00C323BE">
        <w:trPr>
          <w:jc w:val="center"/>
        </w:trPr>
        <w:tc>
          <w:tcPr>
            <w:tcW w:w="1186" w:type="dxa"/>
          </w:tcPr>
          <w:p w14:paraId="061298E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127FA04C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45352BB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23DA2C5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03E32BC5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3D12E036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1830419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0E506299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</w:tr>
    </w:tbl>
    <w:p w14:paraId="72FECFE5" w14:textId="77777777" w:rsidR="00C323BE" w:rsidRPr="00C323BE" w:rsidRDefault="00C323BE" w:rsidP="00C323BE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903EB0" wp14:editId="33C1AFF8">
                <wp:simplePos x="0" y="0"/>
                <wp:positionH relativeFrom="column">
                  <wp:posOffset>3775016</wp:posOffset>
                </wp:positionH>
                <wp:positionV relativeFrom="paragraph">
                  <wp:posOffset>262255</wp:posOffset>
                </wp:positionV>
                <wp:extent cx="2482215" cy="271780"/>
                <wp:effectExtent l="13970" t="7620" r="8890" b="635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4B97F" w14:textId="660CD9F8" w:rsidR="00C323BE" w:rsidRPr="00995261" w:rsidRDefault="00995261" w:rsidP="00C323B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11001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03EB0" id="Text Box 3" o:spid="_x0000_s1033" type="#_x0000_t202" style="position:absolute;margin-left:297.25pt;margin-top:20.65pt;width:195.45pt;height:2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">
                <v:textbox>
                  <w:txbxContent>
                    <w:p w14:paraId="47B4B97F" w14:textId="660CD9F8" w:rsidR="00C323BE" w:rsidRPr="00995261" w:rsidRDefault="00995261" w:rsidP="00C323B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01100110</w:t>
                      </w:r>
                    </w:p>
                  </w:txbxContent>
                </v:textbox>
              </v:shape>
            </w:pict>
          </mc:Fallback>
        </mc:AlternateContent>
      </w:r>
    </w:p>
    <w:p w14:paraId="347A87FE" w14:textId="77777777" w:rsidR="00C323BE" w:rsidRPr="00C323BE" w:rsidRDefault="00CE270B" w:rsidP="00C323BE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>
        <w:rPr>
          <w:rFonts w:ascii="Century Gothic" w:hAnsi="Century Gothic"/>
        </w:rPr>
        <w:t>f</w:t>
      </w:r>
      <w:r w:rsidR="00C323BE" w:rsidRPr="00C323BE">
        <w:rPr>
          <w:rFonts w:ascii="Century Gothic" w:hAnsi="Century Gothic"/>
        </w:rPr>
        <w:t xml:space="preserve"> and write the Binary number here</w:t>
      </w:r>
    </w:p>
    <w:p w14:paraId="5BBFE23B" w14:textId="77777777" w:rsidR="00C323BE" w:rsidRPr="00C323BE" w:rsidRDefault="00C323BE" w:rsidP="00C323BE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C323BE" w:rsidRPr="00C323BE" w14:paraId="3E7EF72B" w14:textId="77777777" w:rsidTr="00C323BE">
        <w:trPr>
          <w:jc w:val="center"/>
        </w:trPr>
        <w:tc>
          <w:tcPr>
            <w:tcW w:w="1186" w:type="dxa"/>
          </w:tcPr>
          <w:p w14:paraId="6B56CBC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7BD52D3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3C33BA25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2778F556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66689A30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55F01B3F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77522AB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263E48E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C323BE" w:rsidRPr="00C323BE" w14:paraId="1E93CA9F" w14:textId="77777777" w:rsidTr="00C323BE">
        <w:trPr>
          <w:jc w:val="center"/>
        </w:trPr>
        <w:tc>
          <w:tcPr>
            <w:tcW w:w="1186" w:type="dxa"/>
          </w:tcPr>
          <w:p w14:paraId="27DD0A2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65DA883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0BA8022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4767E5D7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77E9481D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4B8066A9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17EF516A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53131830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</w:tr>
    </w:tbl>
    <w:p w14:paraId="26D0FFCB" w14:textId="77777777" w:rsidR="00C323BE" w:rsidRPr="00C323BE" w:rsidRDefault="00C323BE" w:rsidP="00C323BE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888241" wp14:editId="17F9C431">
                <wp:simplePos x="0" y="0"/>
                <wp:positionH relativeFrom="column">
                  <wp:posOffset>3766111</wp:posOffset>
                </wp:positionH>
                <wp:positionV relativeFrom="paragraph">
                  <wp:posOffset>264337</wp:posOffset>
                </wp:positionV>
                <wp:extent cx="2482215" cy="271780"/>
                <wp:effectExtent l="10160" t="9525" r="12700" b="1397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0E943" w14:textId="5931788A" w:rsidR="00C323BE" w:rsidRPr="00995261" w:rsidRDefault="00995261" w:rsidP="00C323B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1001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88241" id="Text Box 4" o:spid="_x0000_s1034" type="#_x0000_t202" style="position:absolute;margin-left:296.55pt;margin-top:20.8pt;width:195.45pt;height:21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">
                <v:textbox>
                  <w:txbxContent>
                    <w:p w14:paraId="7430E943" w14:textId="5931788A" w:rsidR="00C323BE" w:rsidRPr="00995261" w:rsidRDefault="00995261" w:rsidP="00C323B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01001000</w:t>
                      </w:r>
                    </w:p>
                  </w:txbxContent>
                </v:textbox>
              </v:shape>
            </w:pict>
          </mc:Fallback>
        </mc:AlternateContent>
      </w:r>
    </w:p>
    <w:p w14:paraId="3AF1D3E8" w14:textId="77777777" w:rsidR="00C323BE" w:rsidRPr="00C323BE" w:rsidRDefault="00CE270B" w:rsidP="00C323BE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>
        <w:rPr>
          <w:rFonts w:ascii="Century Gothic" w:hAnsi="Century Gothic"/>
        </w:rPr>
        <w:t>H</w:t>
      </w:r>
      <w:r w:rsidR="00C323BE" w:rsidRPr="00C323BE">
        <w:rPr>
          <w:rFonts w:ascii="Century Gothic" w:hAnsi="Century Gothic"/>
        </w:rPr>
        <w:t xml:space="preserve"> and write the Binary number here</w:t>
      </w:r>
    </w:p>
    <w:p w14:paraId="6A5B37DB" w14:textId="77777777" w:rsidR="00C323BE" w:rsidRPr="00C323BE" w:rsidRDefault="00C323BE" w:rsidP="00C323BE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C323BE" w:rsidRPr="00C323BE" w14:paraId="39561CAA" w14:textId="77777777" w:rsidTr="00C323BE">
        <w:trPr>
          <w:jc w:val="center"/>
        </w:trPr>
        <w:tc>
          <w:tcPr>
            <w:tcW w:w="1186" w:type="dxa"/>
          </w:tcPr>
          <w:p w14:paraId="487ABED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27F77E9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5CBF595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33D24DB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25FB744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3AA81CEF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5E6ADA8F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444F82B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C323BE" w:rsidRPr="00C323BE" w14:paraId="35298AAB" w14:textId="77777777" w:rsidTr="00C323BE">
        <w:trPr>
          <w:jc w:val="center"/>
        </w:trPr>
        <w:tc>
          <w:tcPr>
            <w:tcW w:w="1186" w:type="dxa"/>
          </w:tcPr>
          <w:p w14:paraId="37968777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24D7B4AD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023B1F87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313526E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5F215F5A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1E53F9D5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16A416B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3007C55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</w:tr>
    </w:tbl>
    <w:p w14:paraId="15B99E96" w14:textId="77777777" w:rsidR="00C323BE" w:rsidRPr="00C323BE" w:rsidRDefault="00C323BE" w:rsidP="00C323BE">
      <w:pPr>
        <w:rPr>
          <w:rFonts w:ascii="Century Gothic" w:hAnsi="Century Gothic"/>
        </w:rPr>
      </w:pPr>
    </w:p>
    <w:p w14:paraId="0D059984" w14:textId="77777777" w:rsidR="00C323BE" w:rsidRPr="00C323BE" w:rsidRDefault="00C323BE" w:rsidP="00C323BE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E857B4" wp14:editId="63796E4E">
                <wp:simplePos x="0" y="0"/>
                <wp:positionH relativeFrom="column">
                  <wp:posOffset>3744536</wp:posOffset>
                </wp:positionH>
                <wp:positionV relativeFrom="paragraph">
                  <wp:posOffset>6350</wp:posOffset>
                </wp:positionV>
                <wp:extent cx="2482215" cy="271780"/>
                <wp:effectExtent l="12065" t="7620" r="10795" b="6350"/>
                <wp:wrapNone/>
                <wp:docPr id="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BECC63" w14:textId="7D637C72" w:rsidR="00C323BE" w:rsidRPr="00995261" w:rsidRDefault="00995261" w:rsidP="00C323B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1010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857B4" id="Text Box 5" o:spid="_x0000_s1035" type="#_x0000_t202" style="position:absolute;margin-left:294.85pt;margin-top:.5pt;width:195.45pt;height:2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">
                <v:textbox>
                  <w:txbxContent>
                    <w:p w14:paraId="09BECC63" w14:textId="7D637C72" w:rsidR="00C323BE" w:rsidRPr="00995261" w:rsidRDefault="00995261" w:rsidP="00C323B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01010000</w:t>
                      </w:r>
                    </w:p>
                  </w:txbxContent>
                </v:textbox>
              </v:shape>
            </w:pict>
          </mc:Fallback>
        </mc:AlternateContent>
      </w:r>
      <w:r w:rsidR="00CE270B">
        <w:rPr>
          <w:rFonts w:ascii="Century Gothic" w:hAnsi="Century Gothic"/>
        </w:rPr>
        <w:t xml:space="preserve">Convert </w:t>
      </w:r>
      <w:r w:rsidR="0056021F">
        <w:rPr>
          <w:rFonts w:ascii="Century Gothic" w:hAnsi="Century Gothic"/>
        </w:rPr>
        <w:t>P</w:t>
      </w:r>
      <w:r w:rsidRPr="00C323BE">
        <w:rPr>
          <w:rFonts w:ascii="Century Gothic" w:hAnsi="Century Gothic"/>
        </w:rPr>
        <w:t xml:space="preserve"> and write the Binary number here</w:t>
      </w:r>
    </w:p>
    <w:p w14:paraId="2ADF1932" w14:textId="77777777" w:rsidR="00C323BE" w:rsidRPr="00C323BE" w:rsidRDefault="00C323BE" w:rsidP="00C323BE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C323BE" w:rsidRPr="00C323BE" w14:paraId="3FE520A8" w14:textId="77777777" w:rsidTr="00C323BE">
        <w:trPr>
          <w:jc w:val="center"/>
        </w:trPr>
        <w:tc>
          <w:tcPr>
            <w:tcW w:w="1186" w:type="dxa"/>
          </w:tcPr>
          <w:p w14:paraId="4BD66E80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7C5A0E7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25E92579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7C4F68BF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0D7266C5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78DD3EF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5AC4D0A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4B84C778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C323BE" w:rsidRPr="00C323BE" w14:paraId="46D9784D" w14:textId="77777777" w:rsidTr="00C323BE">
        <w:trPr>
          <w:jc w:val="center"/>
        </w:trPr>
        <w:tc>
          <w:tcPr>
            <w:tcW w:w="1186" w:type="dxa"/>
          </w:tcPr>
          <w:p w14:paraId="5422B39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525134B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105F8661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3BB2F86D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5BF1487C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5276A38C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2C6D1E48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712F83A0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</w:tr>
    </w:tbl>
    <w:p w14:paraId="1FE90076" w14:textId="77777777" w:rsidR="00C323BE" w:rsidRPr="00C323BE" w:rsidRDefault="00C323BE" w:rsidP="00C323BE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897EFA" wp14:editId="69D91216">
                <wp:simplePos x="0" y="0"/>
                <wp:positionH relativeFrom="column">
                  <wp:posOffset>3742025</wp:posOffset>
                </wp:positionH>
                <wp:positionV relativeFrom="paragraph">
                  <wp:posOffset>281009</wp:posOffset>
                </wp:positionV>
                <wp:extent cx="2482215" cy="271780"/>
                <wp:effectExtent l="8890" t="6350" r="13970" b="762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34D32" w14:textId="34AE0A9B" w:rsidR="00C323BE" w:rsidRPr="00995261" w:rsidRDefault="00995261" w:rsidP="00C323B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11011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97EFA" id="Text Box 6" o:spid="_x0000_s1036" type="#_x0000_t202" style="position:absolute;margin-left:294.65pt;margin-top:22.15pt;width:195.45pt;height:2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">
                <v:textbox>
                  <w:txbxContent>
                    <w:p w14:paraId="42434D32" w14:textId="34AE0A9B" w:rsidR="00C323BE" w:rsidRPr="00995261" w:rsidRDefault="00995261" w:rsidP="00C323B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01101101</w:t>
                      </w:r>
                    </w:p>
                  </w:txbxContent>
                </v:textbox>
              </v:shape>
            </w:pict>
          </mc:Fallback>
        </mc:AlternateContent>
      </w:r>
    </w:p>
    <w:p w14:paraId="48C36437" w14:textId="77777777" w:rsidR="00C323BE" w:rsidRPr="00C323BE" w:rsidRDefault="0056021F" w:rsidP="00C323BE">
      <w:pPr>
        <w:rPr>
          <w:rFonts w:ascii="Century Gothic" w:hAnsi="Century Gothic"/>
        </w:rPr>
      </w:pPr>
      <w:r>
        <w:rPr>
          <w:rFonts w:ascii="Century Gothic" w:hAnsi="Century Gothic"/>
        </w:rPr>
        <w:t>Convert m</w:t>
      </w:r>
      <w:r w:rsidR="00C323BE" w:rsidRPr="00C323BE">
        <w:rPr>
          <w:rFonts w:ascii="Century Gothic" w:hAnsi="Century Gothic"/>
        </w:rPr>
        <w:t xml:space="preserve"> and write the Binary number here</w:t>
      </w:r>
    </w:p>
    <w:p w14:paraId="0AE87869" w14:textId="77777777" w:rsidR="00C323BE" w:rsidRPr="00C323BE" w:rsidRDefault="00C323BE" w:rsidP="00C323BE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6"/>
        <w:gridCol w:w="1169"/>
        <w:gridCol w:w="1169"/>
        <w:gridCol w:w="1162"/>
        <w:gridCol w:w="1144"/>
        <w:gridCol w:w="1145"/>
        <w:gridCol w:w="1145"/>
        <w:gridCol w:w="1122"/>
      </w:tblGrid>
      <w:tr w:rsidR="00C323BE" w:rsidRPr="00C323BE" w14:paraId="474C194F" w14:textId="77777777" w:rsidTr="00C323BE">
        <w:trPr>
          <w:jc w:val="center"/>
        </w:trPr>
        <w:tc>
          <w:tcPr>
            <w:tcW w:w="1186" w:type="dxa"/>
          </w:tcPr>
          <w:p w14:paraId="1360133D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28</w:t>
            </w:r>
          </w:p>
        </w:tc>
        <w:tc>
          <w:tcPr>
            <w:tcW w:w="1169" w:type="dxa"/>
          </w:tcPr>
          <w:p w14:paraId="67CEBC6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64</w:t>
            </w:r>
          </w:p>
        </w:tc>
        <w:tc>
          <w:tcPr>
            <w:tcW w:w="1169" w:type="dxa"/>
          </w:tcPr>
          <w:p w14:paraId="011E08C5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32</w:t>
            </w:r>
          </w:p>
        </w:tc>
        <w:tc>
          <w:tcPr>
            <w:tcW w:w="1162" w:type="dxa"/>
          </w:tcPr>
          <w:p w14:paraId="7843292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6</w:t>
            </w:r>
          </w:p>
        </w:tc>
        <w:tc>
          <w:tcPr>
            <w:tcW w:w="1144" w:type="dxa"/>
          </w:tcPr>
          <w:p w14:paraId="438DE6B4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8</w:t>
            </w:r>
          </w:p>
        </w:tc>
        <w:tc>
          <w:tcPr>
            <w:tcW w:w="1145" w:type="dxa"/>
          </w:tcPr>
          <w:p w14:paraId="35D8553E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4</w:t>
            </w:r>
          </w:p>
        </w:tc>
        <w:tc>
          <w:tcPr>
            <w:tcW w:w="1145" w:type="dxa"/>
          </w:tcPr>
          <w:p w14:paraId="474AFACC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2</w:t>
            </w:r>
          </w:p>
        </w:tc>
        <w:tc>
          <w:tcPr>
            <w:tcW w:w="1122" w:type="dxa"/>
          </w:tcPr>
          <w:p w14:paraId="228444B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  <w:r w:rsidRPr="00C323BE">
              <w:rPr>
                <w:rFonts w:ascii="Century Gothic" w:hAnsi="Century Gothic"/>
              </w:rPr>
              <w:t>1</w:t>
            </w:r>
          </w:p>
        </w:tc>
      </w:tr>
      <w:tr w:rsidR="00C323BE" w:rsidRPr="00C323BE" w14:paraId="1969E9F7" w14:textId="77777777" w:rsidTr="00C323BE">
        <w:trPr>
          <w:jc w:val="center"/>
        </w:trPr>
        <w:tc>
          <w:tcPr>
            <w:tcW w:w="1186" w:type="dxa"/>
          </w:tcPr>
          <w:p w14:paraId="4D73D1D3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6F457B98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9" w:type="dxa"/>
          </w:tcPr>
          <w:p w14:paraId="57A35E4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62" w:type="dxa"/>
          </w:tcPr>
          <w:p w14:paraId="316548A0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4" w:type="dxa"/>
          </w:tcPr>
          <w:p w14:paraId="159FF2C0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3430744F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45" w:type="dxa"/>
          </w:tcPr>
          <w:p w14:paraId="41EADC42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  <w:tc>
          <w:tcPr>
            <w:tcW w:w="1122" w:type="dxa"/>
          </w:tcPr>
          <w:p w14:paraId="6A10967B" w14:textId="77777777" w:rsidR="00C323BE" w:rsidRPr="00C323BE" w:rsidRDefault="00C323BE" w:rsidP="00C323BE">
            <w:pPr>
              <w:rPr>
                <w:rFonts w:ascii="Century Gothic" w:hAnsi="Century Gothic"/>
              </w:rPr>
            </w:pPr>
          </w:p>
        </w:tc>
      </w:tr>
    </w:tbl>
    <w:p w14:paraId="0F41772F" w14:textId="77777777" w:rsidR="00C323BE" w:rsidRPr="00C323BE" w:rsidRDefault="00C323BE" w:rsidP="00C323BE">
      <w:pPr>
        <w:rPr>
          <w:rFonts w:ascii="Century Gothic" w:hAnsi="Century Gothic"/>
        </w:rPr>
      </w:pPr>
      <w:r w:rsidRPr="00C323BE">
        <w:rPr>
          <w:rFonts w:ascii="Century Gothic" w:hAnsi="Century Gothic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797CAF5" wp14:editId="2551E13D">
                <wp:simplePos x="0" y="0"/>
                <wp:positionH relativeFrom="column">
                  <wp:posOffset>3782370</wp:posOffset>
                </wp:positionH>
                <wp:positionV relativeFrom="paragraph">
                  <wp:posOffset>279740</wp:posOffset>
                </wp:positionV>
                <wp:extent cx="2482215" cy="271780"/>
                <wp:effectExtent l="13335" t="6985" r="9525" b="698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2215" cy="271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495C7" w14:textId="76275913" w:rsidR="00C323BE" w:rsidRPr="00995261" w:rsidRDefault="00995261" w:rsidP="00C323B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11101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7CAF5" id="_x0000_s1037" type="#_x0000_t202" style="position:absolute;margin-left:297.8pt;margin-top:22.05pt;width:195.45pt;height:2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">
                <v:textbox>
                  <w:txbxContent>
                    <w:p w14:paraId="218495C7" w14:textId="76275913" w:rsidR="00C323BE" w:rsidRPr="00995261" w:rsidRDefault="00995261" w:rsidP="00C323B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01110100</w:t>
                      </w:r>
                    </w:p>
                  </w:txbxContent>
                </v:textbox>
              </v:shape>
            </w:pict>
          </mc:Fallback>
        </mc:AlternateContent>
      </w:r>
    </w:p>
    <w:p w14:paraId="5D86005E" w14:textId="77777777" w:rsidR="00C323BE" w:rsidRPr="00C323BE" w:rsidRDefault="00CE270B" w:rsidP="00C323BE">
      <w:pPr>
        <w:rPr>
          <w:rFonts w:ascii="Century Gothic" w:hAnsi="Century Gothic"/>
        </w:rPr>
      </w:pPr>
      <w:r>
        <w:rPr>
          <w:rFonts w:ascii="Century Gothic" w:hAnsi="Century Gothic"/>
        </w:rPr>
        <w:t xml:space="preserve">Convert </w:t>
      </w:r>
      <w:r w:rsidR="0056021F">
        <w:rPr>
          <w:rFonts w:ascii="Century Gothic" w:hAnsi="Century Gothic"/>
        </w:rPr>
        <w:t>t</w:t>
      </w:r>
      <w:r w:rsidR="00C323BE" w:rsidRPr="00C323BE">
        <w:rPr>
          <w:rFonts w:ascii="Century Gothic" w:hAnsi="Century Gothic"/>
        </w:rPr>
        <w:t xml:space="preserve"> and write the Binary number here</w:t>
      </w:r>
    </w:p>
    <w:p w14:paraId="78C8FC1F" w14:textId="77777777" w:rsidR="00C323BE" w:rsidRPr="00C323BE" w:rsidRDefault="00C323BE" w:rsidP="00C323BE">
      <w:pPr>
        <w:rPr>
          <w:rFonts w:ascii="Century Gothic" w:hAnsi="Century Gothic"/>
        </w:rPr>
      </w:pPr>
    </w:p>
    <w:p w14:paraId="517D39A1" w14:textId="77777777" w:rsidR="00C323BE" w:rsidRDefault="00C323BE" w:rsidP="00C323BE">
      <w:pPr>
        <w:rPr>
          <w:rFonts w:ascii="Century Gothic" w:hAnsi="Century Gothic"/>
        </w:rPr>
      </w:pPr>
    </w:p>
    <w:p w14:paraId="4C18C5CE" w14:textId="77777777" w:rsidR="0056021F" w:rsidRDefault="0056021F" w:rsidP="00C323BE">
      <w:pPr>
        <w:rPr>
          <w:rFonts w:ascii="Century Gothic" w:hAnsi="Century Gothic"/>
        </w:rPr>
      </w:pPr>
    </w:p>
    <w:p w14:paraId="6D695463" w14:textId="77777777" w:rsidR="00021464" w:rsidRDefault="00021464" w:rsidP="00C323BE">
      <w:pPr>
        <w:rPr>
          <w:rFonts w:ascii="Century Gothic" w:hAnsi="Century Gothic"/>
        </w:rPr>
      </w:pPr>
    </w:p>
    <w:p w14:paraId="7CD75106" w14:textId="77777777" w:rsidR="0056021F" w:rsidRDefault="0056021F" w:rsidP="00C323BE">
      <w:pPr>
        <w:rPr>
          <w:rFonts w:ascii="Century Gothic" w:hAnsi="Century Gothic"/>
          <w:b/>
          <w:sz w:val="24"/>
        </w:rPr>
        <w:sectPr w:rsidR="0056021F" w:rsidSect="00C323BE">
          <w:footerReference w:type="default" r:id="rId7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B4C4525" w14:textId="77777777" w:rsidR="00C323BE" w:rsidRDefault="00C323BE" w:rsidP="00C323BE">
      <w:pPr>
        <w:rPr>
          <w:rFonts w:ascii="Century Gothic" w:hAnsi="Century Gothic"/>
          <w:b/>
          <w:sz w:val="24"/>
        </w:rPr>
      </w:pPr>
      <w:r w:rsidRPr="007C7F7C">
        <w:rPr>
          <w:rFonts w:ascii="Century Gothic" w:hAnsi="Century Gothic"/>
          <w:b/>
          <w:sz w:val="24"/>
        </w:rPr>
        <w:lastRenderedPageBreak/>
        <w:t xml:space="preserve">Task 3: </w:t>
      </w:r>
      <w:r w:rsidR="0056021F">
        <w:rPr>
          <w:rFonts w:ascii="Century Gothic" w:hAnsi="Century Gothic"/>
          <w:b/>
          <w:sz w:val="24"/>
        </w:rPr>
        <w:t>Convert the names of everyone in your home to binary</w:t>
      </w:r>
    </w:p>
    <w:tbl>
      <w:tblPr>
        <w:tblStyle w:val="TableGrid"/>
        <w:tblW w:w="15655" w:type="dxa"/>
        <w:tblLook w:val="04A0" w:firstRow="1" w:lastRow="0" w:firstColumn="1" w:lastColumn="0" w:noHBand="0" w:noVBand="1"/>
      </w:tblPr>
      <w:tblGrid>
        <w:gridCol w:w="1413"/>
        <w:gridCol w:w="14242"/>
      </w:tblGrid>
      <w:tr w:rsidR="0056021F" w14:paraId="5D3B2FC0" w14:textId="77777777" w:rsidTr="000D3D9F">
        <w:tc>
          <w:tcPr>
            <w:tcW w:w="1413" w:type="dxa"/>
          </w:tcPr>
          <w:p w14:paraId="680580EB" w14:textId="77777777" w:rsidR="0056021F" w:rsidRDefault="0056021F" w:rsidP="000D3D9F">
            <w:pPr>
              <w:jc w:val="center"/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>Name</w:t>
            </w:r>
          </w:p>
        </w:tc>
        <w:tc>
          <w:tcPr>
            <w:tcW w:w="14242" w:type="dxa"/>
          </w:tcPr>
          <w:p w14:paraId="362FA78A" w14:textId="77777777" w:rsidR="0056021F" w:rsidRDefault="0056021F" w:rsidP="00C323BE">
            <w:pPr>
              <w:rPr>
                <w:rFonts w:ascii="Century Gothic" w:hAnsi="Century Gothic"/>
                <w:b/>
                <w:sz w:val="24"/>
              </w:rPr>
            </w:pPr>
            <w:r>
              <w:rPr>
                <w:rFonts w:ascii="Century Gothic" w:hAnsi="Century Gothic"/>
                <w:b/>
                <w:sz w:val="24"/>
              </w:rPr>
              <w:t xml:space="preserve">Binary </w:t>
            </w:r>
            <w:proofErr w:type="spellStart"/>
            <w:r>
              <w:rPr>
                <w:rFonts w:ascii="Century Gothic" w:hAnsi="Century Gothic"/>
                <w:b/>
                <w:sz w:val="24"/>
              </w:rPr>
              <w:t>Coversion</w:t>
            </w:r>
            <w:proofErr w:type="spellEnd"/>
          </w:p>
        </w:tc>
      </w:tr>
      <w:tr w:rsidR="0056021F" w14:paraId="099149C0" w14:textId="77777777" w:rsidTr="000D3D9F">
        <w:trPr>
          <w:trHeight w:val="503"/>
        </w:trPr>
        <w:tc>
          <w:tcPr>
            <w:tcW w:w="1413" w:type="dxa"/>
          </w:tcPr>
          <w:p w14:paraId="42A3B1B1" w14:textId="2EF20F3E" w:rsidR="0056021F" w:rsidRPr="000D3D9F" w:rsidRDefault="00995261" w:rsidP="000D3D9F">
            <w:pPr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0D3D9F">
              <w:rPr>
                <w:rFonts w:asciiTheme="minorHAnsi" w:hAnsiTheme="minorHAnsi" w:cstheme="minorHAnsi"/>
                <w:b/>
                <w:sz w:val="24"/>
              </w:rPr>
              <w:t>So</w:t>
            </w:r>
            <w:r w:rsidR="000D3D9F" w:rsidRPr="000D3D9F">
              <w:rPr>
                <w:rFonts w:asciiTheme="minorHAnsi" w:hAnsiTheme="minorHAnsi" w:cstheme="minorHAnsi"/>
                <w:b/>
                <w:sz w:val="24"/>
              </w:rPr>
              <w:t>phie</w:t>
            </w:r>
          </w:p>
        </w:tc>
        <w:tc>
          <w:tcPr>
            <w:tcW w:w="14242" w:type="dxa"/>
          </w:tcPr>
          <w:p w14:paraId="1CE49E15" w14:textId="6EABAAAF" w:rsidR="0056021F" w:rsidRPr="006578B8" w:rsidRDefault="000D3D9F" w:rsidP="00C323BE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6578B8">
              <w:rPr>
                <w:rFonts w:asciiTheme="minorHAnsi" w:hAnsiTheme="minorHAnsi" w:cstheme="minorHAnsi"/>
                <w:bCs/>
                <w:sz w:val="24"/>
                <w:szCs w:val="24"/>
              </w:rPr>
              <w:t>01010011 01101111 01110000 01101000 01101001 01100101</w:t>
            </w:r>
          </w:p>
        </w:tc>
      </w:tr>
      <w:tr w:rsidR="000D3D9F" w14:paraId="1AE60BEC" w14:textId="77777777" w:rsidTr="000D3D9F">
        <w:trPr>
          <w:trHeight w:val="530"/>
        </w:trPr>
        <w:tc>
          <w:tcPr>
            <w:tcW w:w="1413" w:type="dxa"/>
          </w:tcPr>
          <w:p w14:paraId="25C6EE1E" w14:textId="55D95C99" w:rsidR="000D3D9F" w:rsidRPr="000D3D9F" w:rsidRDefault="000D3D9F" w:rsidP="000D3D9F">
            <w:pPr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0D3D9F">
              <w:rPr>
                <w:rFonts w:asciiTheme="minorHAnsi" w:hAnsiTheme="minorHAnsi" w:cstheme="minorHAnsi"/>
                <w:b/>
                <w:sz w:val="24"/>
              </w:rPr>
              <w:t>Kelly</w:t>
            </w:r>
          </w:p>
        </w:tc>
        <w:tc>
          <w:tcPr>
            <w:tcW w:w="14242" w:type="dxa"/>
          </w:tcPr>
          <w:p w14:paraId="5BA9C48C" w14:textId="07022BBA" w:rsidR="000D3D9F" w:rsidRPr="006578B8" w:rsidRDefault="000D3D9F" w:rsidP="000D3D9F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6578B8">
              <w:rPr>
                <w:rFonts w:asciiTheme="minorHAnsi" w:hAnsiTheme="minorHAnsi" w:cstheme="minorHAnsi"/>
                <w:bCs/>
                <w:sz w:val="24"/>
                <w:szCs w:val="24"/>
              </w:rPr>
              <w:t>01001011 01100101 01101100 01101100 01111001</w:t>
            </w:r>
          </w:p>
        </w:tc>
      </w:tr>
      <w:tr w:rsidR="000D3D9F" w14:paraId="30D1B7D1" w14:textId="77777777" w:rsidTr="000D3D9F">
        <w:trPr>
          <w:trHeight w:val="530"/>
        </w:trPr>
        <w:tc>
          <w:tcPr>
            <w:tcW w:w="1413" w:type="dxa"/>
          </w:tcPr>
          <w:p w14:paraId="06642724" w14:textId="1E7D1981" w:rsidR="000D3D9F" w:rsidRPr="000D3D9F" w:rsidRDefault="000D3D9F" w:rsidP="000D3D9F">
            <w:pPr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0D3D9F">
              <w:rPr>
                <w:rFonts w:asciiTheme="minorHAnsi" w:hAnsiTheme="minorHAnsi" w:cstheme="minorHAnsi"/>
                <w:b/>
                <w:sz w:val="24"/>
              </w:rPr>
              <w:t>Tiny</w:t>
            </w:r>
          </w:p>
        </w:tc>
        <w:tc>
          <w:tcPr>
            <w:tcW w:w="14242" w:type="dxa"/>
          </w:tcPr>
          <w:p w14:paraId="4B3E51B7" w14:textId="1385EB05" w:rsidR="000D3D9F" w:rsidRPr="006578B8" w:rsidRDefault="000D3D9F" w:rsidP="000D3D9F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6578B8">
              <w:rPr>
                <w:rFonts w:asciiTheme="minorHAnsi" w:hAnsiTheme="minorHAnsi" w:cstheme="minorHAnsi"/>
                <w:bCs/>
                <w:sz w:val="24"/>
                <w:szCs w:val="24"/>
              </w:rPr>
              <w:t>01010100 01101001 01101110 01111001</w:t>
            </w:r>
          </w:p>
        </w:tc>
      </w:tr>
      <w:tr w:rsidR="000D3D9F" w14:paraId="08D69872" w14:textId="77777777" w:rsidTr="000D3D9F">
        <w:trPr>
          <w:trHeight w:val="530"/>
        </w:trPr>
        <w:tc>
          <w:tcPr>
            <w:tcW w:w="1413" w:type="dxa"/>
          </w:tcPr>
          <w:p w14:paraId="78859AB3" w14:textId="16E56161" w:rsidR="000D3D9F" w:rsidRPr="000D3D9F" w:rsidRDefault="000D3D9F" w:rsidP="000D3D9F">
            <w:pPr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0D3D9F">
              <w:rPr>
                <w:rFonts w:asciiTheme="minorHAnsi" w:hAnsiTheme="minorHAnsi" w:cstheme="minorHAnsi"/>
                <w:b/>
                <w:sz w:val="24"/>
              </w:rPr>
              <w:t>Pippa</w:t>
            </w:r>
          </w:p>
        </w:tc>
        <w:tc>
          <w:tcPr>
            <w:tcW w:w="14242" w:type="dxa"/>
          </w:tcPr>
          <w:p w14:paraId="388CB3B2" w14:textId="1DEB5E21" w:rsidR="000D3D9F" w:rsidRPr="006578B8" w:rsidRDefault="000D3D9F" w:rsidP="000D3D9F">
            <w:pPr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6578B8">
              <w:rPr>
                <w:rFonts w:asciiTheme="minorHAnsi" w:hAnsiTheme="minorHAnsi" w:cstheme="minorHAnsi"/>
                <w:bCs/>
                <w:sz w:val="24"/>
                <w:szCs w:val="24"/>
              </w:rPr>
              <w:t>01010000 01101001 01110000 01110000 01100001</w:t>
            </w:r>
          </w:p>
        </w:tc>
      </w:tr>
    </w:tbl>
    <w:p w14:paraId="3BD5961C" w14:textId="77777777" w:rsidR="0056021F" w:rsidRPr="007C7F7C" w:rsidRDefault="0056021F" w:rsidP="00C323BE">
      <w:pPr>
        <w:rPr>
          <w:rFonts w:ascii="Century Gothic" w:hAnsi="Century Gothic"/>
          <w:b/>
          <w:sz w:val="24"/>
        </w:rPr>
      </w:pPr>
    </w:p>
    <w:p w14:paraId="0BEC7688" w14:textId="77777777" w:rsidR="0056021F" w:rsidRDefault="0056021F" w:rsidP="00C323BE">
      <w:pPr>
        <w:rPr>
          <w:b/>
        </w:rPr>
      </w:pPr>
      <w:r>
        <w:rPr>
          <w:rFonts w:ascii="Century Gothic" w:hAnsi="Century Gothic"/>
          <w:b/>
          <w:sz w:val="24"/>
        </w:rPr>
        <w:t>Task 4</w:t>
      </w:r>
      <w:r w:rsidRPr="007C7F7C">
        <w:rPr>
          <w:rFonts w:ascii="Century Gothic" w:hAnsi="Century Gothic"/>
          <w:b/>
          <w:sz w:val="24"/>
        </w:rPr>
        <w:t>:</w:t>
      </w:r>
      <w:r w:rsidRPr="0056021F">
        <w:t xml:space="preserve"> </w:t>
      </w:r>
      <w:r>
        <w:rPr>
          <w:rFonts w:ascii="Century Gothic" w:hAnsi="Century Gothic"/>
          <w:b/>
          <w:sz w:val="24"/>
        </w:rPr>
        <w:t>Try to convert this binary to text</w:t>
      </w:r>
    </w:p>
    <w:p w14:paraId="098C0864" w14:textId="77777777" w:rsidR="0056021F" w:rsidRPr="0056021F" w:rsidRDefault="0056021F" w:rsidP="00C323BE">
      <w:pPr>
        <w:rPr>
          <w:rFonts w:ascii="Century Gothic" w:hAnsi="Century Gothic"/>
          <w:b/>
          <w:i/>
          <w:sz w:val="24"/>
        </w:rPr>
      </w:pPr>
      <w:r>
        <w:rPr>
          <w:rFonts w:ascii="Century Gothic" w:hAnsi="Century Gothic"/>
          <w:i/>
        </w:rPr>
        <w:t>Note: Remember the binary number ‘</w:t>
      </w:r>
      <w:r w:rsidRPr="0056021F">
        <w:rPr>
          <w:rFonts w:ascii="Century Gothic" w:hAnsi="Century Gothic"/>
          <w:i/>
        </w:rPr>
        <w:t>00100000</w:t>
      </w:r>
      <w:r>
        <w:rPr>
          <w:rFonts w:ascii="Century Gothic" w:hAnsi="Century Gothic"/>
          <w:i/>
        </w:rPr>
        <w:t>’ is a space not a letter. They have been highlighted to save time</w:t>
      </w:r>
    </w:p>
    <w:p w14:paraId="5C2A94A8" w14:textId="77777777" w:rsidR="00C323BE" w:rsidRPr="0056021F" w:rsidRDefault="0056021F" w:rsidP="00C323BE">
      <w:pPr>
        <w:rPr>
          <w:rFonts w:ascii="Century Gothic" w:hAnsi="Century Gothic"/>
          <w:u w:val="single"/>
        </w:rPr>
      </w:pPr>
      <w:r w:rsidRPr="0056021F">
        <w:rPr>
          <w:rFonts w:ascii="Century Gothic" w:hAnsi="Century Gothic"/>
          <w:sz w:val="24"/>
          <w:u w:val="single"/>
        </w:rPr>
        <w:t>0100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rPr>
          <w:highlight w:val="yellow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1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1010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0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 xml:space="preserve">00100000 </w:t>
      </w:r>
      <w:r w:rsidRPr="0056021F">
        <w:rPr>
          <w:rFonts w:ascii="Century Gothic" w:hAnsi="Century Gothic"/>
          <w:sz w:val="24"/>
          <w:u w:val="single"/>
        </w:rPr>
        <w:t>01100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0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11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0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101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0 011010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1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0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110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0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1100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0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010 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100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000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10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 xml:space="preserve">00100000 </w:t>
      </w:r>
      <w:r w:rsidRPr="0056021F">
        <w:rPr>
          <w:rFonts w:ascii="Century Gothic" w:hAnsi="Century Gothic"/>
          <w:sz w:val="24"/>
          <w:u w:val="single"/>
        </w:rPr>
        <w:t>01100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0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0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01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0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1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 xml:space="preserve">00100000 </w:t>
      </w:r>
      <w:r w:rsidRPr="0056021F">
        <w:rPr>
          <w:rFonts w:ascii="Century Gothic" w:hAnsi="Century Gothic"/>
          <w:sz w:val="24"/>
          <w:u w:val="single"/>
        </w:rPr>
        <w:t>0111011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0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0100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01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0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1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highlight w:val="yellow"/>
          <w:u w:val="single"/>
        </w:rPr>
        <w:t>00100000</w:t>
      </w:r>
      <w:r w:rsidRPr="0056021F">
        <w:t xml:space="preserve"> </w:t>
      </w:r>
      <w:r w:rsidRPr="0056021F">
        <w:rPr>
          <w:rFonts w:ascii="Century Gothic" w:hAnsi="Century Gothic"/>
          <w:sz w:val="24"/>
          <w:u w:val="single"/>
        </w:rPr>
        <w:t>01101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001 01110100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00101</w:t>
      </w:r>
      <w:r w:rsidRPr="0056021F">
        <w:rPr>
          <w:rFonts w:ascii="Century Gothic" w:hAnsi="Century Gothic"/>
          <w:sz w:val="24"/>
        </w:rPr>
        <w:t xml:space="preserve"> </w:t>
      </w:r>
      <w:r w:rsidRPr="0056021F">
        <w:rPr>
          <w:rFonts w:ascii="Century Gothic" w:hAnsi="Century Gothic"/>
          <w:sz w:val="24"/>
          <w:u w:val="single"/>
        </w:rPr>
        <w:t>01110011</w:t>
      </w:r>
    </w:p>
    <w:p w14:paraId="6895D0F0" w14:textId="77777777" w:rsidR="00C323BE" w:rsidRDefault="00C323BE" w:rsidP="00C323BE">
      <w:pPr>
        <w:rPr>
          <w:rFonts w:ascii="Century Gothic" w:hAnsi="Century Gothic"/>
        </w:rPr>
      </w:pPr>
    </w:p>
    <w:p w14:paraId="457A39A9" w14:textId="5BDF86DE" w:rsidR="00245924" w:rsidRPr="00C323BE" w:rsidRDefault="000D3D9F" w:rsidP="00C323BE">
      <w:pPr>
        <w:rPr>
          <w:rFonts w:ascii="Century Gothic" w:hAnsi="Century Gothic"/>
        </w:rPr>
      </w:pPr>
      <w:r w:rsidRPr="000D3D9F">
        <w:rPr>
          <w:rFonts w:ascii="Century Gothic" w:hAnsi="Century Gothic"/>
        </w:rPr>
        <w:t>Did you hear about the monkeys who shared an Amazon account They were Prime mates</w:t>
      </w:r>
    </w:p>
    <w:sectPr w:rsidR="00245924" w:rsidRPr="00C323BE" w:rsidSect="0056021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0251FF" w14:textId="77777777" w:rsidR="00874C2C" w:rsidRDefault="00874C2C" w:rsidP="00063C1D">
      <w:pPr>
        <w:spacing w:after="0" w:line="240" w:lineRule="auto"/>
      </w:pPr>
      <w:r>
        <w:separator/>
      </w:r>
    </w:p>
  </w:endnote>
  <w:endnote w:type="continuationSeparator" w:id="0">
    <w:p w14:paraId="52FD5CB6" w14:textId="77777777" w:rsidR="00874C2C" w:rsidRDefault="00874C2C" w:rsidP="00063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23A83" w14:textId="77777777" w:rsidR="00CE270B" w:rsidRDefault="00CE270B" w:rsidP="00CE27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B14B52" w14:textId="77777777" w:rsidR="00874C2C" w:rsidRDefault="00874C2C" w:rsidP="00063C1D">
      <w:pPr>
        <w:spacing w:after="0" w:line="240" w:lineRule="auto"/>
      </w:pPr>
      <w:r>
        <w:separator/>
      </w:r>
    </w:p>
  </w:footnote>
  <w:footnote w:type="continuationSeparator" w:id="0">
    <w:p w14:paraId="4EE2F6F3" w14:textId="77777777" w:rsidR="00874C2C" w:rsidRDefault="00874C2C" w:rsidP="00063C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LQwNTE1N7Q0NDVQ0lEKTi0uzszPAykwrAUAkAOkAiwAAAA="/>
  </w:docVars>
  <w:rsids>
    <w:rsidRoot w:val="000A6779"/>
    <w:rsid w:val="00021464"/>
    <w:rsid w:val="00033B43"/>
    <w:rsid w:val="00063C1D"/>
    <w:rsid w:val="000A6779"/>
    <w:rsid w:val="000D3D9F"/>
    <w:rsid w:val="00245924"/>
    <w:rsid w:val="004A1122"/>
    <w:rsid w:val="005034D4"/>
    <w:rsid w:val="0056021F"/>
    <w:rsid w:val="005B2A60"/>
    <w:rsid w:val="005F3826"/>
    <w:rsid w:val="00602F7F"/>
    <w:rsid w:val="006578B8"/>
    <w:rsid w:val="007C7F7C"/>
    <w:rsid w:val="00874C2C"/>
    <w:rsid w:val="00966334"/>
    <w:rsid w:val="00973040"/>
    <w:rsid w:val="00995261"/>
    <w:rsid w:val="009A0D50"/>
    <w:rsid w:val="00A051AA"/>
    <w:rsid w:val="00A412DF"/>
    <w:rsid w:val="00AA7BF5"/>
    <w:rsid w:val="00B03118"/>
    <w:rsid w:val="00BD394D"/>
    <w:rsid w:val="00C323BE"/>
    <w:rsid w:val="00CE270B"/>
    <w:rsid w:val="00EA61DE"/>
    <w:rsid w:val="00ED17F4"/>
    <w:rsid w:val="00ED6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CB45A1"/>
  <w15:docId w15:val="{46225435-C8A8-40B5-96B1-6ED662583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omic Sans MS" w:eastAsiaTheme="minorHAnsi" w:hAnsi="Comic Sans MS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A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6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3C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C1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63C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C1D"/>
  </w:style>
  <w:style w:type="paragraph" w:styleId="Footer">
    <w:name w:val="footer"/>
    <w:basedOn w:val="Normal"/>
    <w:link w:val="FooterChar"/>
    <w:uiPriority w:val="99"/>
    <w:unhideWhenUsed/>
    <w:rsid w:val="00063C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C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937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E53A3C-6510-4D4D-BC1B-89ADCF16F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uterscienceuk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Wickins</dc:creator>
  <cp:lastModifiedBy>Sophie Roberts</cp:lastModifiedBy>
  <cp:revision>5</cp:revision>
  <cp:lastPrinted>2024-11-05T11:56:00Z</cp:lastPrinted>
  <dcterms:created xsi:type="dcterms:W3CDTF">2024-11-05T11:34:00Z</dcterms:created>
  <dcterms:modified xsi:type="dcterms:W3CDTF">2024-11-22T10:18:00Z</dcterms:modified>
</cp:coreProperties>
</file>